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rPr>
          <w:bCs/>
          <w:b/>
        </w:rPr>
        <w:t xml:space="preserve">John Doe</w:t>
      </w:r>
      <w:r>
        <w:br/>
      </w:r>
      <w:r>
        <w:t xml:space="preserve">Tel Aviv, Israel</w:t>
      </w:r>
      <w:r>
        <w:br/>
      </w:r>
      <w:r>
        <w:t xml:space="preserve">+972-123-456-789</w:t>
      </w:r>
      <w:r>
        <w:br/>
      </w:r>
      <w:r>
        <w:t xml:space="preserve">john.doe@email.com</w:t>
      </w:r>
    </w:p>
    <w:p>
      <w:pPr>
        <w:pStyle w:val="BodyText"/>
      </w:pPr>
      <w:r>
        <w:rPr>
          <w:bCs/>
          <w:b/>
        </w:rPr>
        <w:t xml:space="preserve">Dear Hiring Manager,</w:t>
      </w:r>
    </w:p>
    <w:p>
      <w:pPr>
        <w:pStyle w:val="BodyText"/>
      </w:pPr>
      <w:r>
        <w:t xml:space="preserve">As a dedicated Mechatronics Engineer with a passion for innovation and problem-solving, I am thrilled to apply for the Mechatronics Engineer position at your esteemed organization in Israel Tel Aviv. With a robust technical background and hands-on experience in designing, developing, and optimizing mechatronic systems, I am confident that my skills align with the cutting-edge demands of the industry. Israel Tel Aviv has long been a hub of technological advancement, and I am eager to contribute to its dynamic engineering landscape by bringing my expertise in automation, robotics, and integrated system design.</w:t>
      </w:r>
    </w:p>
    <w:p>
      <w:pPr>
        <w:pStyle w:val="BodyText"/>
      </w:pPr>
      <w:r>
        <w:t xml:space="preserve">My academic foundation in Mechatronics Engineering from [University Name] equipped me with a comprehensive understanding of mechanical systems, electronics, control theory, and computer integration. During my studies, I focused on projects that combined hardware and software solutions to address real-world challenges. For instance, I designed an autonomous robotic arm capable of precision assembly tasks using MATLAB for simulation and C++ for programming. This experience not only honed my technical skills but also taught me the importance of interdisciplinary collaboration—a core aspect of Mechatronics Engineering.</w:t>
      </w:r>
    </w:p>
    <w:p>
      <w:pPr>
        <w:pStyle w:val="BodyText"/>
      </w:pPr>
      <w:r>
        <w:t xml:space="preserve">Professionally, I have worked as a Mechatronics Engineer at [Previous Company Name], where I contributed to the development of smart automation systems for industrial applications. One of my key achievements was leading the integration of IoT sensors into a production line, which improved efficiency by 25% and reduced downtime by 18%. This project required me to collaborate with cross-functional teams, including software developers and mechanical engineers, to ensure seamless system performance. My ability to bridge the gap between hardware and software solutions has been instrumental in driving innovation at [Previous Company Name].</w:t>
      </w:r>
    </w:p>
    <w:p>
      <w:pPr>
        <w:pStyle w:val="BodyText"/>
      </w:pPr>
      <w:r>
        <w:t xml:space="preserve">Israel Tel Aviv is a city that thrives on technological disruption, and I am particularly drawn to the opportunities it offers for Mechatronics Engineers. The region’s emphasis on startups, advanced manufacturing, and sustainable technologies aligns perfectly with my career goals. I have followed the growth of companies like [Local Tech Company] and [Another Tech Company], which exemplify the kind of innovation that Israel Tel Aviv is known for. I am eager to contribute to such a vibrant ecosystem by applying my expertise in robotics, control systems, and automation to solve complex engineering challenges.</w:t>
      </w:r>
    </w:p>
    <w:p>
      <w:pPr>
        <w:pStyle w:val="BodyText"/>
      </w:pPr>
      <w:r>
        <w:t xml:space="preserve">My technical proficiency includes mastery of CAD software (SolidWorks, AutoCAD), programming languages (C++, Python, MATLAB), and experience with embedded systems (Arduino, Raspberry Pi). I am also well-versed in PLC programming and have a strong understanding of industrial standards such as ISO 9001 and ISO 14001. These skills enable me to design systems that are not only functional but also compliant with global quality and safety requirements. In my previous role, I led the development of a custom control system for a robotic welding station, which reduced production costs by 20% while maintaining high precision levels.</w:t>
      </w:r>
    </w:p>
    <w:p>
      <w:pPr>
        <w:pStyle w:val="BodyText"/>
      </w:pPr>
      <w:r>
        <w:t xml:space="preserve">What sets me apart as a Mechatronics Engineer is my ability to think critically and adapt to rapidly evolving technologies. For example, during the development of an autonomous drone for agricultural monitoring, I had to troubleshoot sensor calibration issues that arose due to environmental variables. By conducting extensive field tests and iterating on the design, I was able to enhance the drone’s accuracy by 30%. This experience reinforced my belief that innovation thrives in environments where challenges are met with creativity and perseverance—qualities I aim to bring to your team in Israel Tel Aviv.</w:t>
      </w:r>
    </w:p>
    <w:p>
      <w:pPr>
        <w:pStyle w:val="BodyText"/>
      </w:pPr>
      <w:r>
        <w:t xml:space="preserve">I am particularly interested in working with organizations that prioritize sustainability and smart technologies, as these are critical areas for the future of engineering. In my free time, I have volunteered with [Local Nonprofit or Initiative] to develop low-cost mechatronic solutions for rural communities, such as automated irrigation systems. This work not only deepened my technical skills but also reinforced my commitment to using engineering for societal impact—a value I hope to carry forward in my professional career.</w:t>
      </w:r>
    </w:p>
    <w:p>
      <w:pPr>
        <w:pStyle w:val="BodyText"/>
      </w:pPr>
      <w:r>
        <w:t xml:space="preserve">Israel Tel Aviv’s unique blend of cultural diversity, technological innovation, and entrepreneurial spirit makes it an ideal location for a Mechatronics Engineer. The city’s proximity to leading research institutions and its thriving tech ecosystem offer endless opportunities for growth and collaboration. I am especially excited about the potential to work on projects that leverage cutting-edge technologies like AI-driven automation or renewable energy systems, which are increasingly vital in today’s global market.</w:t>
      </w:r>
    </w:p>
    <w:p>
      <w:pPr>
        <w:pStyle w:val="BodyText"/>
      </w:pPr>
      <w:r>
        <w:t xml:space="preserve">In addition to my technical skills, I bring strong communication and leadership abilities. I have managed teams of up to 10 engineers on cross-border projects, ensuring clear coordination between stakeholders in different time zones. My ability to translate complex technical concepts into actionable plans has been a key factor in the success of several high-profile projects. I am also a certified professional in project management (PMP), which enables me to oversee end-to-end system development from concept to deployment.</w:t>
      </w:r>
    </w:p>
    <w:p>
      <w:pPr>
        <w:pStyle w:val="BodyText"/>
      </w:pPr>
      <w:r>
        <w:t xml:space="preserve">As I prepare for the next chapter of my career, I am seeking an organization in Israel Tel Aviv that values innovation, collaboration, and excellence. Your company’s reputation for pushing the boundaries of engineering aligns perfectly with my aspirations. I am confident that my background in Mechatronics Engineering, combined with my passion for problem-solving and a commitment to continuous learning, will allow me to make meaningful contributions to your team.</w:t>
      </w:r>
    </w:p>
    <w:p>
      <w:pPr>
        <w:pStyle w:val="BodyText"/>
      </w:pPr>
      <w:r>
        <w:t xml:space="preserve">Thank you for considering my application. I would welcome the opportunity to discuss how my skills and experiences align with your needs. Please feel free to contact me at [Phone Number] or [Email Address] at your convenience. I look forward to the possibility of contributing to the exciting work being done in Israel Tel Aviv.</w:t>
      </w:r>
    </w:p>
    <w:p>
      <w:pPr>
        <w:pStyle w:val="BodyText"/>
      </w:pPr>
      <w:r>
        <w:rPr>
          <w:bCs/>
          <w:b/>
        </w:rPr>
        <w:t xml:space="preserve">Sincerely,</w:t>
      </w:r>
      <w:r>
        <w:br/>
      </w:r>
      <w:r>
        <w:t xml:space="preserve">John Doe</w:t>
      </w:r>
      <w:r>
        <w:br/>
      </w:r>
      <w:r>
        <w:t xml:space="preserve">Mechatronics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1T14:16:54Z</dcterms:created>
  <dcterms:modified xsi:type="dcterms:W3CDTF">2025-12-11T14:16:54Z</dcterms:modified>
</cp:coreProperties>
</file>

<file path=docProps/custom.xml><?xml version="1.0" encoding="utf-8"?>
<Properties xmlns="http://schemas.openxmlformats.org/officeDocument/2006/custom-properties" xmlns:vt="http://schemas.openxmlformats.org/officeDocument/2006/docPropsVTypes"/>
</file>